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88CC1F" w14:textId="77777777" w:rsidR="00B5238E" w:rsidRDefault="00B5238E">
      <w:pPr>
        <w:rPr>
          <w:b/>
        </w:rPr>
      </w:pPr>
      <w:bookmarkStart w:id="0" w:name="_GoBack"/>
      <w:bookmarkEnd w:id="0"/>
    </w:p>
    <w:p w14:paraId="680B9674" w14:textId="77777777" w:rsidR="00B5238E" w:rsidRDefault="00A55CAB">
      <w:r>
        <w:rPr>
          <w:b/>
          <w:u w:val="single"/>
        </w:rPr>
        <w:t>Step 1 - Create a new project</w:t>
      </w:r>
    </w:p>
    <w:p w14:paraId="1F97CE23" w14:textId="77777777" w:rsidR="00B5238E" w:rsidRDefault="00B5238E">
      <w:pPr>
        <w:ind w:left="720"/>
      </w:pPr>
    </w:p>
    <w:p w14:paraId="1DCBE112" w14:textId="77777777" w:rsidR="00B5238E" w:rsidRDefault="00A55CAB">
      <w:pPr>
        <w:rPr>
          <w:b/>
          <w:u w:val="single"/>
        </w:rPr>
      </w:pPr>
      <w:r>
        <w:rPr>
          <w:b/>
          <w:u w:val="single"/>
        </w:rPr>
        <w:t xml:space="preserve">Step 2 - Import Datasets to </w:t>
      </w:r>
      <w:proofErr w:type="spellStart"/>
      <w:r>
        <w:rPr>
          <w:b/>
          <w:u w:val="single"/>
        </w:rPr>
        <w:t>dataiku</w:t>
      </w:r>
      <w:proofErr w:type="spellEnd"/>
      <w:r>
        <w:rPr>
          <w:b/>
          <w:u w:val="single"/>
        </w:rPr>
        <w:t xml:space="preserve"> workflow</w:t>
      </w:r>
    </w:p>
    <w:p w14:paraId="3186268A" w14:textId="77777777" w:rsidR="00B5238E" w:rsidRDefault="00A55CAB">
      <w:pPr>
        <w:numPr>
          <w:ilvl w:val="0"/>
          <w:numId w:val="2"/>
        </w:numPr>
      </w:pPr>
      <w:r>
        <w:t>Import “text8.csv” document via “Datasets” menu</w:t>
      </w:r>
    </w:p>
    <w:p w14:paraId="02813C0D" w14:textId="77777777" w:rsidR="00B5238E" w:rsidRDefault="00A55CAB">
      <w:pPr>
        <w:numPr>
          <w:ilvl w:val="1"/>
          <w:numId w:val="2"/>
        </w:numPr>
      </w:pPr>
      <w:r>
        <w:t xml:space="preserve">New Datasets </w:t>
      </w:r>
      <w:proofErr w:type="gramStart"/>
      <w:r>
        <w:t>→  Upload</w:t>
      </w:r>
      <w:proofErr w:type="gramEnd"/>
      <w:r>
        <w:t xml:space="preserve"> Files → Drag &amp; Drop “data/text8.csv” </w:t>
      </w:r>
    </w:p>
    <w:p w14:paraId="32E96FE0" w14:textId="77777777" w:rsidR="00B5238E" w:rsidRDefault="00A55CAB">
      <w:pPr>
        <w:numPr>
          <w:ilvl w:val="0"/>
          <w:numId w:val="2"/>
        </w:numPr>
      </w:pPr>
      <w:r>
        <w:t>Add “text8” DSS dataset to workflow</w:t>
      </w:r>
    </w:p>
    <w:p w14:paraId="4075C436" w14:textId="77777777" w:rsidR="00B5238E" w:rsidRDefault="00A55CAB">
      <w:pPr>
        <w:numPr>
          <w:ilvl w:val="0"/>
          <w:numId w:val="2"/>
        </w:numPr>
      </w:pPr>
      <w:r>
        <w:t>Navigate to Workflow → create a visual recipe to clean the dataset “data preparation”</w:t>
      </w:r>
    </w:p>
    <w:p w14:paraId="00F52250" w14:textId="77777777" w:rsidR="00B5238E" w:rsidRDefault="00A55CAB">
      <w:pPr>
        <w:numPr>
          <w:ilvl w:val="1"/>
          <w:numId w:val="2"/>
        </w:numPr>
      </w:pPr>
      <w:r>
        <w:t xml:space="preserve">Natural Language → Simplify Text </w:t>
      </w:r>
    </w:p>
    <w:p w14:paraId="5732109B" w14:textId="77777777" w:rsidR="00B5238E" w:rsidRDefault="00B5238E"/>
    <w:p w14:paraId="36B3F755" w14:textId="77777777" w:rsidR="00B5238E" w:rsidRDefault="00A55CAB">
      <w:pPr>
        <w:rPr>
          <w:b/>
          <w:u w:val="single"/>
        </w:rPr>
      </w:pPr>
      <w:r>
        <w:rPr>
          <w:b/>
          <w:u w:val="single"/>
        </w:rPr>
        <w:t xml:space="preserve">Step 3 - Data Understanding/Exploration </w:t>
      </w:r>
    </w:p>
    <w:p w14:paraId="312441D6" w14:textId="77777777" w:rsidR="00B5238E" w:rsidRDefault="00A55CAB">
      <w:pPr>
        <w:numPr>
          <w:ilvl w:val="0"/>
          <w:numId w:val="6"/>
        </w:numPr>
      </w:pPr>
      <w:r>
        <w:t>Explore data via “Visual Analysis” and/or “Lab”</w:t>
      </w:r>
    </w:p>
    <w:p w14:paraId="56FE6CEE" w14:textId="77777777" w:rsidR="00B5238E" w:rsidRDefault="00B5238E">
      <w:pPr>
        <w:ind w:left="720"/>
      </w:pPr>
    </w:p>
    <w:p w14:paraId="79A5DD85" w14:textId="77777777" w:rsidR="00B5238E" w:rsidRDefault="00A55CAB">
      <w:r>
        <w:rPr>
          <w:b/>
          <w:u w:val="single"/>
        </w:rPr>
        <w:t xml:space="preserve">Step 4 - </w:t>
      </w:r>
      <w:r>
        <w:rPr>
          <w:b/>
          <w:u w:val="single"/>
        </w:rPr>
        <w:t xml:space="preserve">Model Building Process (CRISP-DM) &amp; </w:t>
      </w:r>
      <w:proofErr w:type="spellStart"/>
      <w:r>
        <w:rPr>
          <w:b/>
          <w:u w:val="single"/>
        </w:rPr>
        <w:t>Scikit</w:t>
      </w:r>
      <w:proofErr w:type="spellEnd"/>
      <w:r>
        <w:rPr>
          <w:b/>
          <w:u w:val="single"/>
        </w:rPr>
        <w:t>-Learn Library</w:t>
      </w:r>
    </w:p>
    <w:p w14:paraId="6B302935" w14:textId="77777777" w:rsidR="00B5238E" w:rsidRDefault="00A55CAB">
      <w:pPr>
        <w:numPr>
          <w:ilvl w:val="0"/>
          <w:numId w:val="5"/>
        </w:numPr>
      </w:pPr>
      <w:r>
        <w:t xml:space="preserve">Create new </w:t>
      </w:r>
      <w:proofErr w:type="spellStart"/>
      <w:r>
        <w:t>jupyter</w:t>
      </w:r>
      <w:proofErr w:type="spellEnd"/>
      <w:r>
        <w:t xml:space="preserve"> notebook in Dataiku</w:t>
      </w:r>
    </w:p>
    <w:p w14:paraId="31A9B3B1" w14:textId="77777777" w:rsidR="00B5238E" w:rsidRDefault="00A55CAB">
      <w:pPr>
        <w:numPr>
          <w:ilvl w:val="1"/>
          <w:numId w:val="5"/>
        </w:numPr>
      </w:pPr>
      <w:r>
        <w:t>Notebooks → Create Notebook → Python</w:t>
      </w:r>
    </w:p>
    <w:p w14:paraId="565F5442" w14:textId="77777777" w:rsidR="00B5238E" w:rsidRDefault="00A55CAB">
      <w:pPr>
        <w:ind w:left="1440"/>
      </w:pPr>
      <w:r>
        <w:rPr>
          <w:noProof/>
        </w:rPr>
        <w:drawing>
          <wp:inline distT="114300" distB="114300" distL="114300" distR="114300" wp14:anchorId="0A77425A" wp14:editId="1C3920A8">
            <wp:extent cx="3924591" cy="2690813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24591" cy="26908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2304258" w14:textId="77777777" w:rsidR="00B5238E" w:rsidRDefault="00A55CAB">
      <w:pPr>
        <w:numPr>
          <w:ilvl w:val="0"/>
          <w:numId w:val="5"/>
        </w:numPr>
      </w:pPr>
      <w:r>
        <w:t>Import Dataset &amp; Re-Create previously created python code</w:t>
      </w:r>
    </w:p>
    <w:p w14:paraId="306DDFB2" w14:textId="77777777" w:rsidR="00B5238E" w:rsidRDefault="00A55CAB">
      <w:pPr>
        <w:numPr>
          <w:ilvl w:val="1"/>
          <w:numId w:val="5"/>
        </w:numPr>
      </w:pPr>
      <w:r>
        <w:t xml:space="preserve">Workbook: </w:t>
      </w:r>
      <w:proofErr w:type="spellStart"/>
      <w:r>
        <w:t>Scikit</w:t>
      </w:r>
      <w:proofErr w:type="spellEnd"/>
      <w:r>
        <w:t>-Learn - Dataiku LDA Model (7</w:t>
      </w:r>
      <w:proofErr w:type="gramStart"/>
      <w:r>
        <w:t>).</w:t>
      </w:r>
      <w:proofErr w:type="spellStart"/>
      <w:r>
        <w:t>ipynb</w:t>
      </w:r>
      <w:proofErr w:type="spellEnd"/>
      <w:proofErr w:type="gramEnd"/>
    </w:p>
    <w:p w14:paraId="022B6C36" w14:textId="77777777" w:rsidR="00B5238E" w:rsidRDefault="00B5238E">
      <w:pPr>
        <w:ind w:left="720"/>
      </w:pPr>
    </w:p>
    <w:p w14:paraId="56E2FE1A" w14:textId="77777777" w:rsidR="00B5238E" w:rsidRDefault="00A55CAB">
      <w:pPr>
        <w:numPr>
          <w:ilvl w:val="0"/>
          <w:numId w:val="5"/>
        </w:numPr>
      </w:pPr>
      <w:r>
        <w:t>execute n</w:t>
      </w:r>
      <w:r>
        <w:t>otebook - ensure components and model build works correctly</w:t>
      </w:r>
    </w:p>
    <w:p w14:paraId="5D3B04E9" w14:textId="77777777" w:rsidR="00B5238E" w:rsidRDefault="00B5238E"/>
    <w:p w14:paraId="3C384AD7" w14:textId="77777777" w:rsidR="00B5238E" w:rsidRDefault="00A55CAB">
      <w:pPr>
        <w:rPr>
          <w:b/>
          <w:u w:val="single"/>
        </w:rPr>
      </w:pPr>
      <w:r>
        <w:rPr>
          <w:b/>
          <w:u w:val="single"/>
        </w:rPr>
        <w:t xml:space="preserve">Step 5 - Additional Model Build </w:t>
      </w:r>
    </w:p>
    <w:p w14:paraId="569BFF08" w14:textId="77777777" w:rsidR="00B5238E" w:rsidRDefault="00A55CAB">
      <w:pPr>
        <w:numPr>
          <w:ilvl w:val="0"/>
          <w:numId w:val="1"/>
        </w:numPr>
      </w:pPr>
      <w:r>
        <w:t xml:space="preserve">Create a Python Code Recipe that produces LDA Model - </w:t>
      </w:r>
      <w:proofErr w:type="spellStart"/>
      <w:r>
        <w:t>goto</w:t>
      </w:r>
      <w:proofErr w:type="spellEnd"/>
      <w:r>
        <w:t xml:space="preserve"> “Lab” on workflow</w:t>
      </w:r>
    </w:p>
    <w:p w14:paraId="3993C972" w14:textId="77777777" w:rsidR="00B5238E" w:rsidRDefault="00A55CAB">
      <w:pPr>
        <w:numPr>
          <w:ilvl w:val="0"/>
          <w:numId w:val="1"/>
        </w:numPr>
      </w:pPr>
      <w:r>
        <w:t>Choose “Clustering” task, since LDA creates unlabeled themes for classifying text</w:t>
      </w:r>
    </w:p>
    <w:p w14:paraId="75A3F7B2" w14:textId="77777777" w:rsidR="00B5238E" w:rsidRDefault="00A55CAB">
      <w:pPr>
        <w:numPr>
          <w:ilvl w:val="0"/>
          <w:numId w:val="1"/>
        </w:numPr>
      </w:pPr>
      <w:r>
        <w:t>Choose “Quick Models” - “Interactive Clustering’ - Train</w:t>
      </w:r>
    </w:p>
    <w:p w14:paraId="2E626D56" w14:textId="77777777" w:rsidR="00B5238E" w:rsidRDefault="00A55CAB">
      <w:pPr>
        <w:numPr>
          <w:ilvl w:val="0"/>
          <w:numId w:val="1"/>
        </w:numPr>
      </w:pPr>
      <w:r>
        <w:t xml:space="preserve">Need to use text for clustering - </w:t>
      </w:r>
      <w:proofErr w:type="spellStart"/>
      <w:r>
        <w:t>goto</w:t>
      </w:r>
      <w:proofErr w:type="spellEnd"/>
      <w:r>
        <w:t xml:space="preserve"> “Models” - Design - Features handling - select “text1”</w:t>
      </w:r>
    </w:p>
    <w:p w14:paraId="110957E2" w14:textId="77777777" w:rsidR="00B5238E" w:rsidRDefault="00A55CAB">
      <w:pPr>
        <w:numPr>
          <w:ilvl w:val="0"/>
          <w:numId w:val="1"/>
        </w:numPr>
      </w:pPr>
      <w:r>
        <w:t xml:space="preserve">Use Term Hashing + SVD </w:t>
      </w:r>
      <w:r>
        <w:t>- select “Train” and evaluate results</w:t>
      </w:r>
    </w:p>
    <w:p w14:paraId="2E7D3233" w14:textId="77777777" w:rsidR="00B5238E" w:rsidRDefault="00A55CAB">
      <w:pPr>
        <w:numPr>
          <w:ilvl w:val="0"/>
          <w:numId w:val="1"/>
        </w:numPr>
      </w:pPr>
      <w:r>
        <w:t>Create name for model for use in workflow, then “deploy model”</w:t>
      </w:r>
    </w:p>
    <w:p w14:paraId="13FB91BE" w14:textId="77777777" w:rsidR="00B5238E" w:rsidRDefault="00A55CAB">
      <w:pPr>
        <w:numPr>
          <w:ilvl w:val="0"/>
          <w:numId w:val="1"/>
        </w:numPr>
      </w:pPr>
      <w:r>
        <w:t>Follow the steps in the “deploy model” section, to add it to the workflow</w:t>
      </w:r>
    </w:p>
    <w:p w14:paraId="3512D6E1" w14:textId="77777777" w:rsidR="00B5238E" w:rsidRDefault="00B5238E"/>
    <w:p w14:paraId="2ECA39B3" w14:textId="77777777" w:rsidR="00B5238E" w:rsidRDefault="00B5238E"/>
    <w:p w14:paraId="1F145834" w14:textId="77777777" w:rsidR="00B5238E" w:rsidRDefault="00A55CAB">
      <w:pPr>
        <w:rPr>
          <w:b/>
          <w:u w:val="single"/>
        </w:rPr>
      </w:pPr>
      <w:r>
        <w:t xml:space="preserve"> </w:t>
      </w:r>
      <w:r>
        <w:rPr>
          <w:b/>
          <w:u w:val="single"/>
        </w:rPr>
        <w:t>Class 6 - Model Comparison &amp; Evaluation</w:t>
      </w:r>
    </w:p>
    <w:p w14:paraId="6A888400" w14:textId="77777777" w:rsidR="00B5238E" w:rsidRDefault="00A55CAB">
      <w:pPr>
        <w:numPr>
          <w:ilvl w:val="0"/>
          <w:numId w:val="3"/>
        </w:numPr>
      </w:pPr>
      <w:proofErr w:type="spellStart"/>
      <w:r>
        <w:lastRenderedPageBreak/>
        <w:t>CLick</w:t>
      </w:r>
      <w:proofErr w:type="spellEnd"/>
      <w:r>
        <w:t xml:space="preserve"> - “Interactive Clustering” to ev</w:t>
      </w:r>
      <w:r>
        <w:t>aluate model results</w:t>
      </w:r>
    </w:p>
    <w:p w14:paraId="123CEE49" w14:textId="77777777" w:rsidR="00B5238E" w:rsidRDefault="00A55CAB">
      <w:pPr>
        <w:numPr>
          <w:ilvl w:val="1"/>
          <w:numId w:val="3"/>
        </w:numPr>
      </w:pPr>
      <w:r>
        <w:t xml:space="preserve">Includes:  Summary, Var importance, Clusters &amp; Model </w:t>
      </w:r>
      <w:proofErr w:type="spellStart"/>
      <w:r>
        <w:t>Informaiton</w:t>
      </w:r>
      <w:proofErr w:type="spellEnd"/>
    </w:p>
    <w:p w14:paraId="468E2AC7" w14:textId="77777777" w:rsidR="00B5238E" w:rsidRDefault="00A55CAB">
      <w:pPr>
        <w:numPr>
          <w:ilvl w:val="0"/>
          <w:numId w:val="3"/>
        </w:numPr>
      </w:pPr>
      <w:r>
        <w:t>Build Multiple Models in “visual analysis”, then select the best model</w:t>
      </w:r>
    </w:p>
    <w:p w14:paraId="570C0057" w14:textId="77777777" w:rsidR="00B5238E" w:rsidRDefault="00A55CAB">
      <w:pPr>
        <w:numPr>
          <w:ilvl w:val="0"/>
          <w:numId w:val="3"/>
        </w:numPr>
      </w:pPr>
      <w:r>
        <w:t xml:space="preserve">Compare “best” model vs. LDA Model from </w:t>
      </w:r>
      <w:proofErr w:type="spellStart"/>
      <w:r>
        <w:t>juypter</w:t>
      </w:r>
      <w:proofErr w:type="spellEnd"/>
      <w:r>
        <w:t xml:space="preserve"> notebook - is it better/worse? </w:t>
      </w:r>
    </w:p>
    <w:p w14:paraId="0275E09A" w14:textId="77777777" w:rsidR="00B5238E" w:rsidRDefault="00B5238E"/>
    <w:p w14:paraId="7F3622FF" w14:textId="77777777" w:rsidR="00B5238E" w:rsidRDefault="00A55CAB">
      <w:pPr>
        <w:rPr>
          <w:b/>
          <w:u w:val="single"/>
        </w:rPr>
      </w:pPr>
      <w:r>
        <w:rPr>
          <w:b/>
          <w:u w:val="single"/>
        </w:rPr>
        <w:t>Class 7 - Model De</w:t>
      </w:r>
      <w:r>
        <w:rPr>
          <w:b/>
          <w:u w:val="single"/>
        </w:rPr>
        <w:t xml:space="preserve">ployment &amp; </w:t>
      </w:r>
      <w:proofErr w:type="spellStart"/>
      <w:r>
        <w:rPr>
          <w:b/>
          <w:u w:val="single"/>
        </w:rPr>
        <w:t>Operalization</w:t>
      </w:r>
      <w:proofErr w:type="spellEnd"/>
    </w:p>
    <w:p w14:paraId="5AE9938A" w14:textId="77777777" w:rsidR="00B5238E" w:rsidRDefault="00A55CAB">
      <w:pPr>
        <w:numPr>
          <w:ilvl w:val="0"/>
          <w:numId w:val="4"/>
        </w:numPr>
      </w:pPr>
      <w:r>
        <w:t>Publish the model results to a dashboard, to monitor future results</w:t>
      </w:r>
    </w:p>
    <w:p w14:paraId="4DCDEC20" w14:textId="77777777" w:rsidR="00B5238E" w:rsidRDefault="00A55CAB">
      <w:pPr>
        <w:numPr>
          <w:ilvl w:val="0"/>
          <w:numId w:val="4"/>
        </w:numPr>
      </w:pPr>
      <w:r>
        <w:t>Schedule and Distribute the resulting analysis dataset, for use in data products (such as tableau)</w:t>
      </w:r>
    </w:p>
    <w:p w14:paraId="6FE85D0A" w14:textId="77777777" w:rsidR="00B5238E" w:rsidRDefault="00A55CAB">
      <w:pPr>
        <w:numPr>
          <w:ilvl w:val="1"/>
          <w:numId w:val="4"/>
        </w:numPr>
      </w:pPr>
      <w:r>
        <w:t>In this case, download the “scored” dataset to CSV, for use in o</w:t>
      </w:r>
      <w:r>
        <w:t xml:space="preserve">ther dashboards. </w:t>
      </w:r>
    </w:p>
    <w:p w14:paraId="40464B88" w14:textId="77777777" w:rsidR="00B5238E" w:rsidRDefault="00B5238E"/>
    <w:p w14:paraId="63CC86D5" w14:textId="77777777" w:rsidR="00B5238E" w:rsidRDefault="00B5238E">
      <w:pPr>
        <w:rPr>
          <w:b/>
          <w:u w:val="single"/>
        </w:rPr>
      </w:pPr>
    </w:p>
    <w:p w14:paraId="385D7ED5" w14:textId="77777777" w:rsidR="00B5238E" w:rsidRDefault="00B5238E"/>
    <w:p w14:paraId="75D788F8" w14:textId="77777777" w:rsidR="00B5238E" w:rsidRDefault="00B5238E"/>
    <w:p w14:paraId="68AE78E5" w14:textId="77777777" w:rsidR="00B5238E" w:rsidRDefault="00B5238E">
      <w:pPr>
        <w:pBdr>
          <w:top w:val="nil"/>
          <w:left w:val="nil"/>
          <w:bottom w:val="nil"/>
          <w:right w:val="nil"/>
          <w:between w:val="nil"/>
        </w:pBdr>
      </w:pPr>
    </w:p>
    <w:p w14:paraId="0860CB20" w14:textId="77777777" w:rsidR="00B5238E" w:rsidRDefault="00B5238E">
      <w:pPr>
        <w:pBdr>
          <w:top w:val="nil"/>
          <w:left w:val="nil"/>
          <w:bottom w:val="nil"/>
          <w:right w:val="nil"/>
          <w:between w:val="nil"/>
        </w:pBdr>
      </w:pPr>
    </w:p>
    <w:p w14:paraId="045D4D9D" w14:textId="77777777" w:rsidR="00B5238E" w:rsidRDefault="00B5238E">
      <w:pPr>
        <w:pBdr>
          <w:top w:val="nil"/>
          <w:left w:val="nil"/>
          <w:bottom w:val="nil"/>
          <w:right w:val="nil"/>
          <w:between w:val="nil"/>
        </w:pBdr>
        <w:ind w:hanging="720"/>
        <w:rPr>
          <w:color w:val="000000"/>
        </w:rPr>
      </w:pPr>
    </w:p>
    <w:sectPr w:rsidR="00B5238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37F4D"/>
    <w:multiLevelType w:val="multilevel"/>
    <w:tmpl w:val="2174CF70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3D44F00"/>
    <w:multiLevelType w:val="multilevel"/>
    <w:tmpl w:val="EAFE9C1E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DD76830"/>
    <w:multiLevelType w:val="multilevel"/>
    <w:tmpl w:val="9C1EBD98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F56354E"/>
    <w:multiLevelType w:val="multilevel"/>
    <w:tmpl w:val="5D88A2E2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6FB2D64"/>
    <w:multiLevelType w:val="multilevel"/>
    <w:tmpl w:val="486E1B68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714E047A"/>
    <w:multiLevelType w:val="multilevel"/>
    <w:tmpl w:val="E984F7FC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MzQ1NTEwszAwNDJQ0lEKTi0uzszPAykwrAUAFnrcxywAAAA="/>
  </w:docVars>
  <w:rsids>
    <w:rsidRoot w:val="00B5238E"/>
    <w:rsid w:val="00A55CAB"/>
    <w:rsid w:val="00B5238E"/>
    <w:rsid w:val="00F57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BE9D4E"/>
  <w15:docId w15:val="{5370E8BD-FC9B-46DC-936B-B9A7366B3A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6</Words>
  <Characters>163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TB Ventures LLC</dc:creator>
  <cp:lastModifiedBy>Jeremy Bergmann</cp:lastModifiedBy>
  <cp:revision>2</cp:revision>
  <dcterms:created xsi:type="dcterms:W3CDTF">2019-07-03T21:06:00Z</dcterms:created>
  <dcterms:modified xsi:type="dcterms:W3CDTF">2019-07-03T21:06:00Z</dcterms:modified>
</cp:coreProperties>
</file>